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032"/>
        <w:tblW w:w="9493" w:type="dxa"/>
        <w:tblLook w:val="04A0" w:firstRow="1" w:lastRow="0" w:firstColumn="1" w:lastColumn="0" w:noHBand="0" w:noVBand="1"/>
      </w:tblPr>
      <w:tblGrid>
        <w:gridCol w:w="1397"/>
        <w:gridCol w:w="2702"/>
        <w:gridCol w:w="2217"/>
        <w:gridCol w:w="3177"/>
      </w:tblGrid>
      <w:tr w:rsidR="000149EC" w:rsidRPr="0085476B" w14:paraId="610BA0F2" w14:textId="77777777" w:rsidTr="00995D8E">
        <w:trPr>
          <w:trHeight w:val="510"/>
        </w:trPr>
        <w:tc>
          <w:tcPr>
            <w:tcW w:w="1397" w:type="dxa"/>
            <w:shd w:val="clear" w:color="auto" w:fill="D9D9D9" w:themeFill="background1" w:themeFillShade="D9"/>
            <w:vAlign w:val="center"/>
          </w:tcPr>
          <w:p w14:paraId="6FEBC713"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Job Title:</w:t>
            </w:r>
          </w:p>
        </w:tc>
        <w:tc>
          <w:tcPr>
            <w:tcW w:w="2702" w:type="dxa"/>
            <w:vAlign w:val="center"/>
          </w:tcPr>
          <w:p w14:paraId="434111F9" w14:textId="5C486D89" w:rsidR="000149EC" w:rsidRPr="0085476B" w:rsidRDefault="00231212" w:rsidP="001D48AD">
            <w:pPr>
              <w:spacing w:before="100" w:beforeAutospacing="1" w:after="100" w:afterAutospacing="1"/>
              <w:rPr>
                <w:rFonts w:ascii="IBM Plex Serif Light" w:hAnsi="IBM Plex Serif Light"/>
              </w:rPr>
            </w:pPr>
            <w:r w:rsidRPr="0085476B">
              <w:rPr>
                <w:rFonts w:ascii="IBM Plex Serif Light" w:hAnsi="IBM Plex Serif Light"/>
              </w:rPr>
              <w:t xml:space="preserve">Head of </w:t>
            </w:r>
            <w:r w:rsidR="002749A8" w:rsidRPr="0085476B">
              <w:rPr>
                <w:rFonts w:ascii="IBM Plex Serif Light" w:hAnsi="IBM Plex Serif Light"/>
              </w:rPr>
              <w:t xml:space="preserve">English </w:t>
            </w:r>
          </w:p>
        </w:tc>
        <w:tc>
          <w:tcPr>
            <w:tcW w:w="2217" w:type="dxa"/>
            <w:shd w:val="clear" w:color="auto" w:fill="D9D9D9" w:themeFill="background1" w:themeFillShade="D9"/>
            <w:vAlign w:val="center"/>
          </w:tcPr>
          <w:p w14:paraId="325B50DA"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Reporting to:</w:t>
            </w:r>
          </w:p>
        </w:tc>
        <w:tc>
          <w:tcPr>
            <w:tcW w:w="3177" w:type="dxa"/>
            <w:vAlign w:val="center"/>
          </w:tcPr>
          <w:p w14:paraId="74399B66" w14:textId="3AC16FC9" w:rsidR="000149EC" w:rsidRPr="0085476B" w:rsidRDefault="00211D9E" w:rsidP="001D48AD">
            <w:pPr>
              <w:spacing w:before="100" w:beforeAutospacing="1" w:after="100" w:afterAutospacing="1"/>
              <w:rPr>
                <w:rFonts w:ascii="IBM Plex Serif Light" w:hAnsi="IBM Plex Serif Light"/>
              </w:rPr>
            </w:pPr>
            <w:r w:rsidRPr="0085476B">
              <w:rPr>
                <w:rFonts w:ascii="IBM Plex Serif Light" w:hAnsi="IBM Plex Serif Light"/>
              </w:rPr>
              <w:t xml:space="preserve">Headteacher  </w:t>
            </w:r>
          </w:p>
        </w:tc>
      </w:tr>
      <w:tr w:rsidR="000149EC" w:rsidRPr="0085476B" w14:paraId="4CBE6A7E" w14:textId="77777777" w:rsidTr="00995D8E">
        <w:trPr>
          <w:trHeight w:val="526"/>
        </w:trPr>
        <w:tc>
          <w:tcPr>
            <w:tcW w:w="1397" w:type="dxa"/>
            <w:shd w:val="clear" w:color="auto" w:fill="D9D9D9" w:themeFill="background1" w:themeFillShade="D9"/>
            <w:vAlign w:val="center"/>
          </w:tcPr>
          <w:p w14:paraId="162A5EB9"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Location:</w:t>
            </w:r>
          </w:p>
        </w:tc>
        <w:tc>
          <w:tcPr>
            <w:tcW w:w="2702" w:type="dxa"/>
            <w:vAlign w:val="center"/>
          </w:tcPr>
          <w:p w14:paraId="7280ADE1" w14:textId="4601A855" w:rsidR="000149EC" w:rsidRPr="0085476B" w:rsidRDefault="00CA3AC5" w:rsidP="001D48AD">
            <w:pPr>
              <w:spacing w:before="100" w:beforeAutospacing="1" w:after="100" w:afterAutospacing="1"/>
              <w:rPr>
                <w:rFonts w:ascii="IBM Plex Serif Light" w:hAnsi="IBM Plex Serif Light"/>
              </w:rPr>
            </w:pPr>
            <w:r>
              <w:rPr>
                <w:rFonts w:ascii="IBM Plex Serif Light" w:hAnsi="IBM Plex Serif Light"/>
              </w:rPr>
              <w:t>Rockwood</w:t>
            </w:r>
            <w:r w:rsidR="00F70F0C" w:rsidRPr="0085476B">
              <w:rPr>
                <w:rFonts w:ascii="IBM Plex Serif Light" w:hAnsi="IBM Plex Serif Light"/>
              </w:rPr>
              <w:t xml:space="preserve"> Academy </w:t>
            </w:r>
          </w:p>
        </w:tc>
        <w:tc>
          <w:tcPr>
            <w:tcW w:w="2217" w:type="dxa"/>
            <w:shd w:val="clear" w:color="auto" w:fill="D9D9D9" w:themeFill="background1" w:themeFillShade="D9"/>
            <w:vAlign w:val="center"/>
          </w:tcPr>
          <w:p w14:paraId="4D9B864D"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Allowance/Salary:</w:t>
            </w:r>
          </w:p>
        </w:tc>
        <w:tc>
          <w:tcPr>
            <w:tcW w:w="3177" w:type="dxa"/>
            <w:vAlign w:val="center"/>
          </w:tcPr>
          <w:p w14:paraId="627C11A9" w14:textId="3D7AD9CE" w:rsidR="000149EC" w:rsidRPr="0085476B" w:rsidRDefault="00B93E77" w:rsidP="001D48AD">
            <w:pPr>
              <w:spacing w:before="100" w:beforeAutospacing="1" w:after="100" w:afterAutospacing="1"/>
              <w:rPr>
                <w:rFonts w:ascii="IBM Plex Serif Light" w:hAnsi="IBM Plex Serif Light"/>
              </w:rPr>
            </w:pPr>
            <w:r w:rsidRPr="0085476B">
              <w:rPr>
                <w:rFonts w:ascii="IBM Plex Serif Light" w:hAnsi="IBM Plex Serif Light" w:cstheme="majorHAnsi"/>
                <w:bCs/>
              </w:rPr>
              <w:t>MPS/UPS + TLR 1a £8,291</w:t>
            </w:r>
          </w:p>
        </w:tc>
      </w:tr>
      <w:tr w:rsidR="000149EC" w:rsidRPr="0085476B" w14:paraId="23504540" w14:textId="77777777" w:rsidTr="00995D8E">
        <w:trPr>
          <w:trHeight w:val="510"/>
        </w:trPr>
        <w:tc>
          <w:tcPr>
            <w:tcW w:w="1397" w:type="dxa"/>
            <w:shd w:val="clear" w:color="auto" w:fill="D9D9D9" w:themeFill="background1" w:themeFillShade="D9"/>
            <w:vAlign w:val="center"/>
          </w:tcPr>
          <w:p w14:paraId="40084568"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Starting:</w:t>
            </w:r>
          </w:p>
        </w:tc>
        <w:tc>
          <w:tcPr>
            <w:tcW w:w="2702" w:type="dxa"/>
            <w:vAlign w:val="center"/>
          </w:tcPr>
          <w:p w14:paraId="185B7443" w14:textId="06620DEC" w:rsidR="000149EC" w:rsidRPr="0085476B" w:rsidRDefault="00231212" w:rsidP="001D48AD">
            <w:pPr>
              <w:spacing w:before="100" w:beforeAutospacing="1" w:after="100" w:afterAutospacing="1"/>
              <w:rPr>
                <w:rFonts w:ascii="IBM Plex Serif Light" w:hAnsi="IBM Plex Serif Light"/>
              </w:rPr>
            </w:pPr>
            <w:r w:rsidRPr="0085476B">
              <w:rPr>
                <w:rFonts w:ascii="IBM Plex Serif Light" w:hAnsi="IBM Plex Serif Light"/>
              </w:rPr>
              <w:t>To be discussed</w:t>
            </w:r>
          </w:p>
        </w:tc>
        <w:tc>
          <w:tcPr>
            <w:tcW w:w="2217" w:type="dxa"/>
            <w:shd w:val="clear" w:color="auto" w:fill="D9D9D9" w:themeFill="background1" w:themeFillShade="D9"/>
            <w:vAlign w:val="center"/>
          </w:tcPr>
          <w:p w14:paraId="0787DAC7"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Hours of work:</w:t>
            </w:r>
          </w:p>
        </w:tc>
        <w:tc>
          <w:tcPr>
            <w:tcW w:w="3177" w:type="dxa"/>
            <w:vAlign w:val="center"/>
          </w:tcPr>
          <w:p w14:paraId="01E0ACC2" w14:textId="72CF9015" w:rsidR="00231212" w:rsidRPr="0085476B" w:rsidRDefault="00231212" w:rsidP="0085476B">
            <w:pPr>
              <w:spacing w:before="100" w:beforeAutospacing="1" w:after="100" w:afterAutospacing="1"/>
              <w:rPr>
                <w:rFonts w:ascii="IBM Plex Serif Light" w:hAnsi="IBM Plex Serif Light"/>
              </w:rPr>
            </w:pPr>
            <w:r w:rsidRPr="0085476B">
              <w:rPr>
                <w:rFonts w:ascii="IBM Plex Serif Light" w:hAnsi="IBM Plex Serif Light"/>
              </w:rPr>
              <w:t xml:space="preserve">Monday – Friday </w:t>
            </w:r>
            <w:r w:rsidR="0085476B">
              <w:rPr>
                <w:rFonts w:ascii="IBM Plex Serif Light" w:hAnsi="IBM Plex Serif Light"/>
              </w:rPr>
              <w:br/>
            </w:r>
            <w:r w:rsidRPr="0085476B">
              <w:rPr>
                <w:rFonts w:ascii="IBM Plex Serif Light" w:hAnsi="IBM Plex Serif Light"/>
              </w:rPr>
              <w:t xml:space="preserve">32.5 hours per week </w:t>
            </w:r>
          </w:p>
        </w:tc>
      </w:tr>
      <w:tr w:rsidR="000149EC" w:rsidRPr="0085476B" w14:paraId="2D07E208" w14:textId="77777777" w:rsidTr="00543270">
        <w:trPr>
          <w:trHeight w:val="397"/>
        </w:trPr>
        <w:tc>
          <w:tcPr>
            <w:tcW w:w="1397" w:type="dxa"/>
            <w:tcBorders>
              <w:bottom w:val="single" w:sz="4" w:space="0" w:color="auto"/>
            </w:tcBorders>
            <w:shd w:val="clear" w:color="auto" w:fill="D9D9D9" w:themeFill="background1" w:themeFillShade="D9"/>
            <w:vAlign w:val="center"/>
          </w:tcPr>
          <w:p w14:paraId="597D79A0"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Apply by:</w:t>
            </w:r>
          </w:p>
        </w:tc>
        <w:tc>
          <w:tcPr>
            <w:tcW w:w="2702" w:type="dxa"/>
            <w:vAlign w:val="center"/>
          </w:tcPr>
          <w:p w14:paraId="3DAFC3A5" w14:textId="71E411B2" w:rsidR="000149EC" w:rsidRPr="0085476B" w:rsidRDefault="00CA3AC5" w:rsidP="001D48AD">
            <w:pPr>
              <w:spacing w:before="100" w:beforeAutospacing="1" w:after="100" w:afterAutospacing="1"/>
              <w:rPr>
                <w:rFonts w:ascii="IBM Plex Serif Light" w:eastAsia="Times New Roman" w:hAnsi="IBM Plex Serif Light" w:cs="Segoe UI"/>
                <w:lang w:eastAsia="en-GB"/>
              </w:rPr>
            </w:pPr>
            <w:r>
              <w:rPr>
                <w:rFonts w:ascii="IBM Plex Serif Light" w:eastAsia="Times New Roman" w:hAnsi="IBM Plex Serif Light" w:cs="Segoe UI"/>
                <w:lang w:eastAsia="en-GB"/>
              </w:rPr>
              <w:t>Sunday 30.01.2022</w:t>
            </w:r>
          </w:p>
        </w:tc>
        <w:tc>
          <w:tcPr>
            <w:tcW w:w="2217" w:type="dxa"/>
            <w:shd w:val="clear" w:color="auto" w:fill="D9D9D9" w:themeFill="background1" w:themeFillShade="D9"/>
            <w:vAlign w:val="center"/>
          </w:tcPr>
          <w:p w14:paraId="1AF16696"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Shortlisting:</w:t>
            </w:r>
          </w:p>
        </w:tc>
        <w:tc>
          <w:tcPr>
            <w:tcW w:w="3177" w:type="dxa"/>
            <w:vAlign w:val="center"/>
          </w:tcPr>
          <w:p w14:paraId="39F95392" w14:textId="1D5EB8CA" w:rsidR="000149EC" w:rsidRPr="0085476B" w:rsidRDefault="00543270" w:rsidP="001D48AD">
            <w:pPr>
              <w:spacing w:before="100" w:beforeAutospacing="1" w:after="100" w:afterAutospacing="1"/>
              <w:rPr>
                <w:rFonts w:ascii="IBM Plex Serif Light" w:hAnsi="IBM Plex Serif Light"/>
              </w:rPr>
            </w:pPr>
            <w:r>
              <w:rPr>
                <w:rFonts w:ascii="IBM Plex Serif Light" w:eastAsia="Times New Roman" w:hAnsi="IBM Plex Serif Light" w:cs="Segoe UI"/>
                <w:lang w:eastAsia="en-GB"/>
              </w:rPr>
              <w:t xml:space="preserve">w/c </w:t>
            </w:r>
            <w:r w:rsidR="00CA3AC5">
              <w:rPr>
                <w:rFonts w:ascii="IBM Plex Serif Light" w:eastAsia="Times New Roman" w:hAnsi="IBM Plex Serif Light" w:cs="Segoe UI"/>
                <w:lang w:eastAsia="en-GB"/>
              </w:rPr>
              <w:t>Monday 31.01.2022</w:t>
            </w:r>
          </w:p>
        </w:tc>
      </w:tr>
      <w:tr w:rsidR="000149EC" w:rsidRPr="0085476B" w14:paraId="1043D41F" w14:textId="77777777" w:rsidTr="00995D8E">
        <w:trPr>
          <w:trHeight w:val="510"/>
        </w:trPr>
        <w:tc>
          <w:tcPr>
            <w:tcW w:w="1397" w:type="dxa"/>
            <w:tcBorders>
              <w:bottom w:val="single" w:sz="4" w:space="0" w:color="auto"/>
            </w:tcBorders>
            <w:shd w:val="clear" w:color="auto" w:fill="D9D9D9" w:themeFill="background1" w:themeFillShade="D9"/>
            <w:vAlign w:val="center"/>
          </w:tcPr>
          <w:p w14:paraId="22770627"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School visits:</w:t>
            </w:r>
          </w:p>
        </w:tc>
        <w:tc>
          <w:tcPr>
            <w:tcW w:w="2702" w:type="dxa"/>
            <w:vAlign w:val="center"/>
          </w:tcPr>
          <w:p w14:paraId="4B33D751" w14:textId="00B3C93F" w:rsidR="000149EC" w:rsidRPr="0085476B" w:rsidRDefault="00231212" w:rsidP="001D48AD">
            <w:pPr>
              <w:spacing w:before="100" w:beforeAutospacing="1" w:after="100" w:afterAutospacing="1"/>
              <w:rPr>
                <w:rFonts w:ascii="IBM Plex Serif Light" w:hAnsi="IBM Plex Serif Light"/>
              </w:rPr>
            </w:pPr>
            <w:r w:rsidRPr="0085476B">
              <w:rPr>
                <w:rFonts w:ascii="IBM Plex Serif Light" w:hAnsi="IBM Plex Serif Light"/>
              </w:rPr>
              <w:t xml:space="preserve">As requested </w:t>
            </w:r>
          </w:p>
        </w:tc>
        <w:tc>
          <w:tcPr>
            <w:tcW w:w="2217" w:type="dxa"/>
            <w:shd w:val="clear" w:color="auto" w:fill="D9D9D9" w:themeFill="background1" w:themeFillShade="D9"/>
            <w:vAlign w:val="center"/>
          </w:tcPr>
          <w:p w14:paraId="1ED80D67" w14:textId="77777777" w:rsidR="000149EC" w:rsidRPr="0085476B" w:rsidRDefault="000149EC" w:rsidP="001D48AD">
            <w:pPr>
              <w:spacing w:before="100" w:beforeAutospacing="1" w:after="100" w:afterAutospacing="1"/>
              <w:rPr>
                <w:rFonts w:ascii="IBM Plex Serif SemiBold" w:hAnsi="IBM Plex Serif SemiBold"/>
              </w:rPr>
            </w:pPr>
            <w:r w:rsidRPr="0085476B">
              <w:rPr>
                <w:rFonts w:ascii="IBM Plex Serif SemiBold" w:hAnsi="IBM Plex Serif SemiBold"/>
              </w:rPr>
              <w:t>Interviews:</w:t>
            </w:r>
          </w:p>
        </w:tc>
        <w:tc>
          <w:tcPr>
            <w:tcW w:w="3177" w:type="dxa"/>
            <w:vAlign w:val="center"/>
          </w:tcPr>
          <w:p w14:paraId="6186ED20" w14:textId="51492B6F" w:rsidR="000149EC" w:rsidRPr="0085476B" w:rsidRDefault="00543270" w:rsidP="001D48AD">
            <w:pPr>
              <w:spacing w:before="100" w:beforeAutospacing="1" w:after="100" w:afterAutospacing="1"/>
              <w:rPr>
                <w:rFonts w:ascii="IBM Plex Serif Light" w:hAnsi="IBM Plex Serif Light"/>
              </w:rPr>
            </w:pPr>
            <w:r>
              <w:rPr>
                <w:rFonts w:ascii="IBM Plex Serif Light" w:eastAsia="Times New Roman" w:hAnsi="IBM Plex Serif Light" w:cs="Segoe UI"/>
                <w:lang w:eastAsia="en-GB"/>
              </w:rPr>
              <w:t xml:space="preserve">w/c  </w:t>
            </w:r>
            <w:r w:rsidR="00CA3AC5">
              <w:rPr>
                <w:rFonts w:ascii="IBM Plex Serif Light" w:eastAsia="Times New Roman" w:hAnsi="IBM Plex Serif Light" w:cs="Segoe UI"/>
                <w:lang w:eastAsia="en-GB"/>
              </w:rPr>
              <w:t>Monday 07.02.2022</w:t>
            </w:r>
          </w:p>
        </w:tc>
      </w:tr>
    </w:tbl>
    <w:p w14:paraId="75584BF1" w14:textId="40438970" w:rsidR="00A377B4" w:rsidRPr="0085476B" w:rsidRDefault="0093577F"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r w:rsidRPr="0085476B">
        <w:rPr>
          <w:rFonts w:ascii="IBM Plex Serif" w:hAnsi="IBM Plex Serif" w:cstheme="minorHAnsi"/>
          <w:b/>
          <w:bCs/>
          <w:noProof/>
          <w:sz w:val="22"/>
          <w:szCs w:val="22"/>
        </w:rPr>
        <w:drawing>
          <wp:anchor distT="0" distB="0" distL="114300" distR="114300" simplePos="0" relativeHeight="251658241" behindDoc="0" locked="0" layoutInCell="1" allowOverlap="1" wp14:anchorId="286BDB5B" wp14:editId="39FC3479">
            <wp:simplePos x="0" y="0"/>
            <wp:positionH relativeFrom="column">
              <wp:posOffset>-733425</wp:posOffset>
            </wp:positionH>
            <wp:positionV relativeFrom="paragraph">
              <wp:posOffset>-850738</wp:posOffset>
            </wp:positionV>
            <wp:extent cx="2604770" cy="130740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770" cy="130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5D8E" w:rsidRPr="0085476B">
        <w:rPr>
          <w:rFonts w:ascii="IBM Plex Serif" w:hAnsi="IBM Plex Serif" w:cstheme="minorHAnsi"/>
          <w:b/>
          <w:bCs/>
          <w:noProof/>
          <w:sz w:val="22"/>
          <w:szCs w:val="22"/>
        </w:rPr>
        <mc:AlternateContent>
          <mc:Choice Requires="wps">
            <w:drawing>
              <wp:anchor distT="45720" distB="45720" distL="114300" distR="114300" simplePos="0" relativeHeight="251658240" behindDoc="0" locked="0" layoutInCell="1" allowOverlap="1" wp14:anchorId="4CE53CF2" wp14:editId="735BA0AE">
                <wp:simplePos x="0" y="0"/>
                <wp:positionH relativeFrom="margin">
                  <wp:posOffset>3336925</wp:posOffset>
                </wp:positionH>
                <wp:positionV relativeFrom="paragraph">
                  <wp:posOffset>-20482</wp:posOffset>
                </wp:positionV>
                <wp:extent cx="3026410" cy="5429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542925"/>
                        </a:xfrm>
                        <a:prstGeom prst="rect">
                          <a:avLst/>
                        </a:prstGeom>
                        <a:noFill/>
                        <a:ln w="9525">
                          <a:noFill/>
                          <a:miter lim="800000"/>
                          <a:headEnd/>
                          <a:tailEnd/>
                        </a:ln>
                      </wps:spPr>
                      <wps:txb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E53CF2" id="_x0000_t202" coordsize="21600,21600" o:spt="202" path="m,l,21600r21600,l21600,xe">
                <v:stroke joinstyle="miter"/>
                <v:path gradientshapeok="t" o:connecttype="rect"/>
              </v:shapetype>
              <v:shape id="Text Box 2" o:spid="_x0000_s1026" type="#_x0000_t202" style="position:absolute;margin-left:262.75pt;margin-top:-1.6pt;width:238.3pt;height:42.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" filled="f" stroked="f">
                <v:textbo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v:textbox>
                <w10:wrap anchorx="margin"/>
              </v:shape>
            </w:pict>
          </mc:Fallback>
        </mc:AlternateContent>
      </w:r>
    </w:p>
    <w:p w14:paraId="626EE4E4" w14:textId="28472F97" w:rsidR="000E701D" w:rsidRPr="0085476B"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534FDF69" w14:textId="0AB94770" w:rsidR="000E701D" w:rsidRPr="0085476B"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3A3A9E27" w14:textId="6773E33B" w:rsidR="000E701D" w:rsidRPr="0085476B" w:rsidRDefault="000E701D" w:rsidP="001D48AD">
      <w:pPr>
        <w:spacing w:before="100" w:beforeAutospacing="1" w:after="100" w:afterAutospacing="1"/>
        <w:rPr>
          <w:rFonts w:ascii="IBM Plex Serif Light" w:hAnsi="IBM Plex Serif Light"/>
        </w:rPr>
      </w:pPr>
      <w:r w:rsidRPr="0085476B">
        <w:rPr>
          <w:rFonts w:ascii="IBM Plex Serif Light" w:hAnsi="IBM Plex Serif Light"/>
        </w:rPr>
        <w:t>CORE Education Trust is a values-driven multi-academy trust rich in cultural and social diversity. Responsible for four academies in Birmingham, the Trust was set up to innovate through adversity and to challenge the conventional boundaries of what is possible for our students. Motivated and inspired by the success of our students, our ambition goes beyond textbooks and whiteboards, we are proud to work with the young people of Birmingham.</w:t>
      </w:r>
    </w:p>
    <w:p w14:paraId="19C74131" w14:textId="30446D27" w:rsidR="000E701D" w:rsidRPr="0085476B" w:rsidRDefault="000E701D" w:rsidP="001D48AD">
      <w:pPr>
        <w:spacing w:before="100" w:beforeAutospacing="1" w:after="100" w:afterAutospacing="1"/>
        <w:rPr>
          <w:rFonts w:ascii="IBM Plex Serif Light" w:hAnsi="IBM Plex Serif Light"/>
        </w:rPr>
      </w:pPr>
      <w:r w:rsidRPr="0085476B">
        <w:rPr>
          <w:rFonts w:ascii="IBM Plex Serif Light" w:hAnsi="IBM Plex Serif Light"/>
        </w:rPr>
        <w:t xml:space="preserve">This role will be based at </w:t>
      </w:r>
      <w:r w:rsidR="00CA3AC5">
        <w:rPr>
          <w:rFonts w:ascii="IBM Plex Serif Light" w:hAnsi="IBM Plex Serif Light"/>
        </w:rPr>
        <w:t>Rockwood</w:t>
      </w:r>
      <w:r w:rsidRPr="0085476B">
        <w:rPr>
          <w:rFonts w:ascii="IBM Plex Serif Light" w:hAnsi="IBM Plex Serif Light"/>
        </w:rPr>
        <w:t xml:space="preserve"> Academy which is an 11-16 co-educational school.  You will be joining an academy team whose sole aim is to ensure that all students get the very best support, care and guidance that enables them to achieve their very best. </w:t>
      </w:r>
    </w:p>
    <w:p w14:paraId="4791B72B" w14:textId="03B13C3B" w:rsidR="00365233" w:rsidRPr="00F22D65" w:rsidRDefault="000E701D" w:rsidP="00F22D65">
      <w:pPr>
        <w:pStyle w:val="ListBullet"/>
        <w:numPr>
          <w:ilvl w:val="0"/>
          <w:numId w:val="0"/>
        </w:numPr>
        <w:spacing w:after="0"/>
        <w:mirrorIndents/>
        <w:rPr>
          <w:rFonts w:ascii="IBM Plex Serif Light" w:hAnsi="IBM Plex Serif Light"/>
        </w:rPr>
      </w:pPr>
      <w:r w:rsidRPr="0085476B">
        <w:rPr>
          <w:rFonts w:ascii="MADE TOMMY" w:hAnsi="MADE TOMMY" w:cstheme="minorHAnsi"/>
          <w:b/>
          <w:bCs/>
          <w:color w:val="5B6770"/>
        </w:rPr>
        <w:t xml:space="preserve">WHO ARE WE LOOKING FOR? </w:t>
      </w:r>
      <w:r w:rsidR="0085476B">
        <w:rPr>
          <w:rFonts w:ascii="IBM Plex Serif Light" w:hAnsi="IBM Plex Serif Light"/>
          <w:lang w:val="en-US"/>
        </w:rPr>
        <w:br/>
      </w:r>
      <w:r w:rsidR="00365233" w:rsidRPr="00C45F7D">
        <w:rPr>
          <w:rFonts w:ascii="IBM Plex Serif Light" w:hAnsi="IBM Plex Serif Light"/>
        </w:rPr>
        <w:t xml:space="preserve">Our school is a place of </w:t>
      </w:r>
      <w:proofErr w:type="gramStart"/>
      <w:r w:rsidR="00365233" w:rsidRPr="00C45F7D">
        <w:rPr>
          <w:rFonts w:ascii="IBM Plex Serif Light" w:hAnsi="IBM Plex Serif Light"/>
        </w:rPr>
        <w:t>possibility</w:t>
      </w:r>
      <w:proofErr w:type="gramEnd"/>
      <w:r w:rsidR="00365233" w:rsidRPr="00C45F7D">
        <w:rPr>
          <w:rFonts w:ascii="IBM Plex Serif Light" w:hAnsi="IBM Plex Serif Light"/>
        </w:rPr>
        <w:t xml:space="preserve"> and we never underestimate the impact inspirational</w:t>
      </w:r>
      <w:r w:rsidR="00365233">
        <w:rPr>
          <w:rFonts w:ascii="IBM Plex Serif Light" w:hAnsi="IBM Plex Serif Light"/>
        </w:rPr>
        <w:t xml:space="preserve"> </w:t>
      </w:r>
      <w:r w:rsidR="00365233" w:rsidRPr="00C45F7D">
        <w:rPr>
          <w:rFonts w:ascii="IBM Plex Serif Light" w:hAnsi="IBM Plex Serif Light"/>
        </w:rPr>
        <w:t xml:space="preserve">staff can have on the life chances of our students. </w:t>
      </w:r>
      <w:r w:rsidR="00365233">
        <w:rPr>
          <w:rFonts w:ascii="IBM Plex Serif Light" w:hAnsi="IBM Plex Serif Light"/>
        </w:rPr>
        <w:t>We are seeking a Head of English who can</w:t>
      </w:r>
      <w:r w:rsidR="00365233">
        <w:rPr>
          <w:rFonts w:ascii="IBM Plex Serif Light" w:hAnsi="IBM Plex Serif Light"/>
          <w:lang w:val="en-US"/>
        </w:rPr>
        <w:t xml:space="preserve"> inspire our students, instill a love of English within the school community and create opportunities to deepen learning through cross-curricular links. You will develop and embed school-wide approaches to oracy and literacy within the English department.</w:t>
      </w:r>
      <w:r w:rsidR="00365233" w:rsidRPr="00813FDB">
        <w:rPr>
          <w:rFonts w:ascii="IBM Plex Serif Light" w:hAnsi="IBM Plex Serif Light"/>
          <w:lang w:val="en-US"/>
        </w:rPr>
        <w:t xml:space="preserve"> </w:t>
      </w:r>
    </w:p>
    <w:p w14:paraId="3C2CD96B" w14:textId="77777777" w:rsidR="00365233" w:rsidRDefault="00365233" w:rsidP="00F22D65">
      <w:pPr>
        <w:pStyle w:val="ListBullet"/>
        <w:numPr>
          <w:ilvl w:val="0"/>
          <w:numId w:val="0"/>
        </w:numPr>
        <w:tabs>
          <w:tab w:val="left" w:pos="720"/>
        </w:tabs>
        <w:mirrorIndents/>
        <w:jc w:val="both"/>
        <w:rPr>
          <w:rFonts w:ascii="IBM Plex Serif Light" w:hAnsi="IBM Plex Serif Light"/>
          <w:lang w:val="en-US"/>
        </w:rPr>
      </w:pPr>
    </w:p>
    <w:p w14:paraId="1F9DADD2" w14:textId="46DE49FE" w:rsidR="00365233" w:rsidRPr="00C83F4C" w:rsidRDefault="00365233" w:rsidP="00F22D65">
      <w:pPr>
        <w:pStyle w:val="ListBullet"/>
        <w:numPr>
          <w:ilvl w:val="0"/>
          <w:numId w:val="0"/>
        </w:numPr>
        <w:tabs>
          <w:tab w:val="left" w:pos="720"/>
        </w:tabs>
        <w:mirrorIndents/>
        <w:jc w:val="both"/>
        <w:rPr>
          <w:rFonts w:ascii="IBM Plex Serif Light" w:hAnsi="IBM Plex Serif Light"/>
          <w:lang w:val="en-US"/>
        </w:rPr>
      </w:pPr>
      <w:r>
        <w:rPr>
          <w:rFonts w:ascii="IBM Plex Serif Light" w:hAnsi="IBM Plex Serif Light"/>
          <w:lang w:val="en-US"/>
        </w:rPr>
        <w:t xml:space="preserve">You will </w:t>
      </w:r>
      <w:r w:rsidRPr="00C83F4C">
        <w:rPr>
          <w:rFonts w:ascii="IBM Plex Serif Light" w:hAnsi="IBM Plex Serif Light"/>
          <w:lang w:val="en-US"/>
        </w:rPr>
        <w:t xml:space="preserve">demonstrate a commitment to driving up standards, </w:t>
      </w:r>
      <w:proofErr w:type="gramStart"/>
      <w:r w:rsidRPr="00C83F4C">
        <w:rPr>
          <w:rFonts w:ascii="IBM Plex Serif Light" w:hAnsi="IBM Plex Serif Light"/>
          <w:lang w:val="en-US"/>
        </w:rPr>
        <w:t>expectations</w:t>
      </w:r>
      <w:proofErr w:type="gramEnd"/>
      <w:r w:rsidRPr="00C83F4C">
        <w:rPr>
          <w:rFonts w:ascii="IBM Plex Serif Light" w:hAnsi="IBM Plex Serif Light"/>
          <w:lang w:val="en-US"/>
        </w:rPr>
        <w:t xml:space="preserve"> and aspirations, so that staff and students regularly experience success and a sense of progression</w:t>
      </w:r>
      <w:r w:rsidR="003F2A5B">
        <w:rPr>
          <w:rFonts w:ascii="IBM Plex Serif Light" w:hAnsi="IBM Plex Serif Light"/>
          <w:lang w:val="en-US"/>
        </w:rPr>
        <w:t>,</w:t>
      </w:r>
      <w:r w:rsidR="00984D6B">
        <w:rPr>
          <w:rFonts w:ascii="IBM Plex Serif Light" w:hAnsi="IBM Plex Serif Light"/>
          <w:lang w:val="en-US"/>
        </w:rPr>
        <w:t xml:space="preserve"> and </w:t>
      </w:r>
      <w:r w:rsidR="004565BA">
        <w:rPr>
          <w:rFonts w:ascii="IBM Plex Serif Light" w:hAnsi="IBM Plex Serif Light"/>
          <w:lang w:val="en-US"/>
        </w:rPr>
        <w:t xml:space="preserve">you </w:t>
      </w:r>
      <w:r w:rsidR="00120192">
        <w:rPr>
          <w:rFonts w:ascii="IBM Plex Serif Light" w:hAnsi="IBM Plex Serif Light"/>
          <w:lang w:val="en-US"/>
        </w:rPr>
        <w:t xml:space="preserve">will be </w:t>
      </w:r>
      <w:r>
        <w:rPr>
          <w:rFonts w:ascii="IBM Plex Serif Light" w:hAnsi="IBM Plex Serif Light"/>
          <w:lang w:val="en-US"/>
        </w:rPr>
        <w:t xml:space="preserve">responsible for </w:t>
      </w:r>
      <w:r w:rsidRPr="00605578">
        <w:rPr>
          <w:rFonts w:ascii="IBM Plex Serif Light" w:hAnsi="IBM Plex Serif Light"/>
          <w:lang w:val="en-US"/>
        </w:rPr>
        <w:t>co</w:t>
      </w:r>
      <w:r>
        <w:rPr>
          <w:rFonts w:ascii="IBM Plex Serif Light" w:hAnsi="IBM Plex Serif Light"/>
          <w:lang w:val="en-US"/>
        </w:rPr>
        <w:t>o</w:t>
      </w:r>
      <w:r w:rsidRPr="00605578">
        <w:rPr>
          <w:rFonts w:ascii="IBM Plex Serif Light" w:hAnsi="IBM Plex Serif Light"/>
          <w:lang w:val="en-US"/>
        </w:rPr>
        <w:t>rdinatin</w:t>
      </w:r>
      <w:r>
        <w:rPr>
          <w:rFonts w:ascii="IBM Plex Serif Light" w:hAnsi="IBM Plex Serif Light"/>
          <w:lang w:val="en-US"/>
        </w:rPr>
        <w:t>g</w:t>
      </w:r>
      <w:r w:rsidRPr="00605578">
        <w:rPr>
          <w:rFonts w:ascii="IBM Plex Serif Light" w:hAnsi="IBM Plex Serif Light"/>
          <w:lang w:val="en-US"/>
        </w:rPr>
        <w:t xml:space="preserve"> assessment</w:t>
      </w:r>
      <w:r>
        <w:rPr>
          <w:rFonts w:ascii="IBM Plex Serif Light" w:hAnsi="IBM Plex Serif Light"/>
          <w:lang w:val="en-US"/>
        </w:rPr>
        <w:t xml:space="preserve">s, </w:t>
      </w:r>
      <w:r w:rsidRPr="00605578">
        <w:rPr>
          <w:rFonts w:ascii="IBM Plex Serif Light" w:hAnsi="IBM Plex Serif Light"/>
          <w:lang w:val="en-US"/>
        </w:rPr>
        <w:t>track</w:t>
      </w:r>
      <w:r>
        <w:rPr>
          <w:rFonts w:ascii="IBM Plex Serif Light" w:hAnsi="IBM Plex Serif Light"/>
          <w:lang w:val="en-US"/>
        </w:rPr>
        <w:t>ing</w:t>
      </w:r>
      <w:r w:rsidRPr="00605578">
        <w:rPr>
          <w:rFonts w:ascii="IBM Plex Serif Light" w:hAnsi="IBM Plex Serif Light"/>
          <w:lang w:val="en-US"/>
        </w:rPr>
        <w:t xml:space="preserve"> the progress of all students within English</w:t>
      </w:r>
      <w:r>
        <w:rPr>
          <w:rFonts w:ascii="IBM Plex Serif Light" w:hAnsi="IBM Plex Serif Light"/>
          <w:lang w:val="en-US"/>
        </w:rPr>
        <w:t>, setting</w:t>
      </w:r>
      <w:r>
        <w:rPr>
          <w:rFonts w:ascii="IBM Plex Serif Light" w:hAnsi="IBM Plex Serif Light" w:cstheme="minorBidi"/>
        </w:rPr>
        <w:t xml:space="preserve"> </w:t>
      </w:r>
      <w:r>
        <w:rPr>
          <w:rFonts w:ascii="IBM Plex Serif Light" w:hAnsi="IBM Plex Serif Light"/>
          <w:lang w:val="en-US"/>
        </w:rPr>
        <w:t>ambitious targets and identifying the need for intervention when students fall behind.</w:t>
      </w:r>
      <w:r w:rsidRPr="00C83F4C">
        <w:t xml:space="preserve"> </w:t>
      </w:r>
    </w:p>
    <w:p w14:paraId="5BC68F34" w14:textId="01ADFFEB" w:rsidR="00365233" w:rsidRDefault="00365233" w:rsidP="00365233">
      <w:pPr>
        <w:pStyle w:val="ListBullet"/>
        <w:numPr>
          <w:ilvl w:val="0"/>
          <w:numId w:val="0"/>
        </w:numPr>
        <w:rPr>
          <w:rFonts w:ascii="IBM Plex Serif Light" w:hAnsi="IBM Plex Serif Light"/>
          <w:lang w:val="en-US"/>
        </w:rPr>
      </w:pPr>
    </w:p>
    <w:p w14:paraId="1CB42A8A" w14:textId="62159725" w:rsidR="000E701D" w:rsidRPr="00365233" w:rsidRDefault="00365233" w:rsidP="00365233">
      <w:pPr>
        <w:pStyle w:val="ListBullet"/>
        <w:numPr>
          <w:ilvl w:val="0"/>
          <w:numId w:val="0"/>
        </w:numPr>
        <w:rPr>
          <w:rFonts w:ascii="IBM Plex Serif Light" w:hAnsi="IBM Plex Serif Light"/>
          <w:lang w:val="en-US"/>
        </w:rPr>
      </w:pPr>
      <w:r w:rsidRPr="00C45F7D">
        <w:rPr>
          <w:rFonts w:ascii="IBM Plex Serif Light" w:hAnsi="IBM Plex Serif Light" w:cstheme="minorBidi"/>
        </w:rPr>
        <w:t xml:space="preserve">The successful candidate will </w:t>
      </w:r>
      <w:r>
        <w:rPr>
          <w:rFonts w:ascii="IBM Plex Serif Light" w:hAnsi="IBM Plex Serif Light" w:cstheme="minorBidi"/>
        </w:rPr>
        <w:t>support</w:t>
      </w:r>
      <w:r w:rsidR="000E701D">
        <w:rPr>
          <w:rFonts w:ascii="IBM Plex Serif Light" w:hAnsi="IBM Plex Serif Light" w:cstheme="minorBidi"/>
        </w:rPr>
        <w:t xml:space="preserve"> the </w:t>
      </w:r>
      <w:r w:rsidR="000E701D" w:rsidRPr="00C45F7D">
        <w:rPr>
          <w:rFonts w:ascii="IBM Plex Serif Light" w:hAnsi="IBM Plex Serif Light" w:cstheme="minorBidi"/>
        </w:rPr>
        <w:t xml:space="preserve">pedagogy and methodology of delivery for all lessons within the department; </w:t>
      </w:r>
      <w:r>
        <w:rPr>
          <w:rFonts w:ascii="IBM Plex Serif Light" w:hAnsi="IBM Plex Serif Light" w:cstheme="minorBidi"/>
        </w:rPr>
        <w:t xml:space="preserve">acting as a role model for staff, </w:t>
      </w:r>
      <w:r w:rsidR="000E701D" w:rsidRPr="00C45F7D">
        <w:rPr>
          <w:rFonts w:ascii="IBM Plex Serif Light" w:hAnsi="IBM Plex Serif Light" w:cstheme="minorBidi"/>
        </w:rPr>
        <w:t xml:space="preserve">observing lessons and </w:t>
      </w:r>
      <w:r w:rsidRPr="00C45F7D">
        <w:rPr>
          <w:rFonts w:ascii="IBM Plex Serif Light" w:hAnsi="IBM Plex Serif Light" w:cstheme="minorBidi"/>
        </w:rPr>
        <w:t>observ</w:t>
      </w:r>
      <w:r>
        <w:rPr>
          <w:rFonts w:ascii="IBM Plex Serif Light" w:hAnsi="IBM Plex Serif Light" w:cstheme="minorBidi"/>
        </w:rPr>
        <w:t>ing</w:t>
      </w:r>
      <w:r w:rsidR="000E701D" w:rsidRPr="00C45F7D">
        <w:rPr>
          <w:rFonts w:ascii="IBM Plex Serif Light" w:hAnsi="IBM Plex Serif Light" w:cstheme="minorBidi"/>
        </w:rPr>
        <w:t xml:space="preserve"> other practitioners regularly to promote high quality teaching.</w:t>
      </w:r>
      <w:r w:rsidR="000E701D" w:rsidRPr="00B16C68">
        <w:rPr>
          <w:rFonts w:ascii="IBM Plex Serif" w:hAnsi="IBM Plex Serif" w:cs="Tahoma"/>
        </w:rPr>
        <w:t xml:space="preserve"> </w:t>
      </w:r>
      <w:r w:rsidR="00F35421">
        <w:rPr>
          <w:rFonts w:ascii="IBM Plex Serif" w:hAnsi="IBM Plex Serif" w:cs="Tahoma"/>
        </w:rPr>
        <w:br/>
      </w:r>
      <w:r w:rsidR="00C45F7D" w:rsidRPr="0085476B">
        <w:rPr>
          <w:rFonts w:ascii="IBM Plex Serif Light" w:hAnsi="IBM Plex Serif Light"/>
        </w:rPr>
        <w:br/>
      </w:r>
      <w:r w:rsidR="000E701D" w:rsidRPr="0085476B">
        <w:rPr>
          <w:rFonts w:ascii="IBM Plex Serif Light" w:hAnsi="IBM Plex Serif Light"/>
        </w:rPr>
        <w:lastRenderedPageBreak/>
        <w:t>The successful candidate should be committed to improving the</w:t>
      </w:r>
      <w:r w:rsidR="008E62B1" w:rsidRPr="0085476B">
        <w:rPr>
          <w:rFonts w:ascii="IBM Plex Serif Light" w:hAnsi="IBM Plex Serif Light"/>
        </w:rPr>
        <w:t xml:space="preserve"> </w:t>
      </w:r>
      <w:r w:rsidR="000E701D" w:rsidRPr="0085476B">
        <w:rPr>
          <w:rFonts w:ascii="IBM Plex Serif Light" w:hAnsi="IBM Plex Serif Light"/>
        </w:rPr>
        <w:t xml:space="preserve">lives of the </w:t>
      </w:r>
      <w:r w:rsidR="00831CC7" w:rsidRPr="0085476B">
        <w:rPr>
          <w:rFonts w:ascii="IBM Plex Serif Light" w:hAnsi="IBM Plex Serif Light"/>
        </w:rPr>
        <w:t>students</w:t>
      </w:r>
      <w:r w:rsidR="000E701D" w:rsidRPr="0085476B">
        <w:rPr>
          <w:rFonts w:ascii="IBM Plex Serif Light" w:hAnsi="IBM Plex Serif Light"/>
        </w:rPr>
        <w:t xml:space="preserve"> at </w:t>
      </w:r>
      <w:r w:rsidR="00CA3AC5">
        <w:rPr>
          <w:rFonts w:ascii="IBM Plex Serif Light" w:hAnsi="IBM Plex Serif Light"/>
        </w:rPr>
        <w:t>Rockwood</w:t>
      </w:r>
      <w:r w:rsidR="00F70F0C" w:rsidRPr="0085476B">
        <w:rPr>
          <w:rFonts w:ascii="IBM Plex Serif Light" w:hAnsi="IBM Plex Serif Light"/>
        </w:rPr>
        <w:t xml:space="preserve"> </w:t>
      </w:r>
      <w:r w:rsidR="000E701D" w:rsidRPr="0085476B">
        <w:rPr>
          <w:rFonts w:ascii="IBM Plex Serif Light" w:hAnsi="IBM Plex Serif Light"/>
        </w:rPr>
        <w:t>Academy.</w:t>
      </w:r>
      <w:r w:rsidR="000E701D" w:rsidRPr="0085476B">
        <w:rPr>
          <w:rFonts w:ascii="IBM Plex Serif" w:hAnsi="IBM Plex Serif" w:cstheme="majorHAnsi"/>
        </w:rPr>
        <w:t xml:space="preserve"> </w:t>
      </w:r>
    </w:p>
    <w:p w14:paraId="75609DC0" w14:textId="77777777" w:rsidR="0085476B" w:rsidRPr="0085476B" w:rsidRDefault="000E701D" w:rsidP="0085476B">
      <w:pPr>
        <w:rPr>
          <w:rFonts w:ascii="IBM Plex Serif Light" w:eastAsia="Times New Roman" w:hAnsi="IBM Plex Serif Light" w:cs="Times New Roman"/>
          <w:lang w:eastAsia="en-GB"/>
        </w:rPr>
      </w:pPr>
      <w:r w:rsidRPr="0085476B">
        <w:rPr>
          <w:rFonts w:ascii="MADE TOMMY" w:hAnsi="MADE TOMMY" w:cstheme="minorHAnsi"/>
          <w:b/>
          <w:bCs/>
          <w:color w:val="5B6770"/>
        </w:rPr>
        <w:t>WHAT WE OFFER</w:t>
      </w:r>
      <w:r w:rsidR="005433D7" w:rsidRPr="0085476B">
        <w:rPr>
          <w:rFonts w:ascii="MADE TOMMY" w:hAnsi="MADE TOMMY" w:cstheme="minorHAnsi"/>
          <w:b/>
          <w:bCs/>
          <w:color w:val="5B6770"/>
        </w:rPr>
        <w:br/>
      </w:r>
      <w:r w:rsidRPr="0085476B">
        <w:rPr>
          <w:rFonts w:ascii="IBM Plex Serif Light" w:eastAsia="Times New Roman" w:hAnsi="IBM Plex Serif Light" w:cs="Times New Roman"/>
          <w:lang w:eastAsia="en-GB"/>
        </w:rPr>
        <w:t xml:space="preserve">The successful candidate will be joining a vibrant learning community with national award-winning credentials. The Trust works collaboratively with leaders to ensure our CORE Values are promoted, </w:t>
      </w:r>
      <w:r w:rsidR="00D77B11" w:rsidRPr="0085476B">
        <w:rPr>
          <w:rFonts w:ascii="IBM Plex Serif Light" w:eastAsia="Times New Roman" w:hAnsi="IBM Plex Serif Light" w:cs="Times New Roman"/>
          <w:lang w:eastAsia="en-GB"/>
        </w:rPr>
        <w:t>embodied,</w:t>
      </w:r>
      <w:r w:rsidRPr="0085476B">
        <w:rPr>
          <w:rFonts w:ascii="IBM Plex Serif Light" w:eastAsia="Times New Roman" w:hAnsi="IBM Plex Serif Light" w:cs="Times New Roman"/>
          <w:lang w:eastAsia="en-GB"/>
        </w:rPr>
        <w:t xml:space="preserve"> and celebrated by all the staff and children in our schools. You will: </w:t>
      </w:r>
    </w:p>
    <w:p w14:paraId="3BC19E4A" w14:textId="1A16BD15" w:rsidR="000E701D" w:rsidRPr="0085476B" w:rsidRDefault="000E701D" w:rsidP="0085476B">
      <w:pPr>
        <w:pStyle w:val="ListParagraph"/>
        <w:numPr>
          <w:ilvl w:val="0"/>
          <w:numId w:val="2"/>
        </w:numPr>
        <w:rPr>
          <w:rFonts w:ascii="IBM Plex Serif Light" w:hAnsi="IBM Plex Serif Light"/>
        </w:rPr>
      </w:pPr>
      <w:r w:rsidRPr="0085476B">
        <w:rPr>
          <w:rFonts w:ascii="IBM Plex Serif Light" w:hAnsi="IBM Plex Serif Light"/>
        </w:rPr>
        <w:t>be given the opportunity to engage with cross-trust activities that connect students and staff to their wider family of schools/peers across the city. This includes programmes such as the award-winning Echo Eternal Holocaust memorial arts initiative, The Great Get Together and The COREus Choir</w:t>
      </w:r>
    </w:p>
    <w:p w14:paraId="3C68686F" w14:textId="0912E962" w:rsidR="000E701D" w:rsidRPr="0085476B" w:rsidRDefault="000E701D" w:rsidP="001D48AD">
      <w:pPr>
        <w:pStyle w:val="NormalWeb"/>
        <w:numPr>
          <w:ilvl w:val="0"/>
          <w:numId w:val="2"/>
        </w:numPr>
        <w:shd w:val="clear" w:color="auto" w:fill="FFFFFF"/>
        <w:spacing w:before="0" w:beforeAutospacing="0" w:after="0" w:afterAutospacing="0" w:line="276" w:lineRule="auto"/>
        <w:rPr>
          <w:rFonts w:ascii="IBM Plex Serif Light" w:hAnsi="IBM Plex Serif Light"/>
          <w:sz w:val="22"/>
          <w:szCs w:val="22"/>
        </w:rPr>
      </w:pPr>
      <w:r w:rsidRPr="0085476B">
        <w:rPr>
          <w:rFonts w:ascii="IBM Plex Serif Light" w:hAnsi="IBM Plex Serif Light"/>
          <w:sz w:val="22"/>
          <w:szCs w:val="22"/>
        </w:rPr>
        <w:t xml:space="preserve">be provided with a provision of support and training to foster a positive culture of wellbeing for all students and </w:t>
      </w:r>
      <w:r w:rsidR="004E6D29" w:rsidRPr="0085476B">
        <w:rPr>
          <w:rFonts w:ascii="IBM Plex Serif Light" w:hAnsi="IBM Plex Serif Light"/>
          <w:sz w:val="22"/>
          <w:szCs w:val="22"/>
        </w:rPr>
        <w:t>staff.</w:t>
      </w:r>
      <w:r w:rsidRPr="0085476B">
        <w:rPr>
          <w:rFonts w:ascii="IBM Plex Serif Light" w:hAnsi="IBM Plex Serif Light"/>
          <w:sz w:val="22"/>
          <w:szCs w:val="22"/>
        </w:rPr>
        <w:t xml:space="preserve"> </w:t>
      </w:r>
    </w:p>
    <w:p w14:paraId="771886E7" w14:textId="77777777" w:rsidR="002C7F44" w:rsidRPr="0085476B" w:rsidRDefault="002C7F44" w:rsidP="001D48AD">
      <w:pPr>
        <w:pStyle w:val="NormalWeb"/>
        <w:shd w:val="clear" w:color="auto" w:fill="FFFFFF"/>
        <w:spacing w:before="0" w:beforeAutospacing="0" w:after="0" w:afterAutospacing="0" w:line="276" w:lineRule="auto"/>
        <w:rPr>
          <w:rFonts w:ascii="IBM Plex Serif Light" w:hAnsi="IBM Plex Serif Light"/>
          <w:sz w:val="22"/>
          <w:szCs w:val="22"/>
        </w:rPr>
      </w:pPr>
    </w:p>
    <w:p w14:paraId="711803BC" w14:textId="634D84CC" w:rsidR="000E701D" w:rsidRPr="0085476B" w:rsidRDefault="000E701D" w:rsidP="001D48AD">
      <w:pPr>
        <w:pStyle w:val="NormalWeb"/>
        <w:shd w:val="clear" w:color="auto" w:fill="FFFFFF"/>
        <w:spacing w:before="0" w:beforeAutospacing="0" w:after="0" w:afterAutospacing="0" w:line="276" w:lineRule="auto"/>
        <w:rPr>
          <w:rFonts w:ascii="IBM Plex Serif Light" w:hAnsi="IBM Plex Serif Light"/>
          <w:sz w:val="22"/>
          <w:szCs w:val="22"/>
        </w:rPr>
      </w:pPr>
      <w:r w:rsidRPr="0085476B">
        <w:rPr>
          <w:rFonts w:ascii="IBM Plex Serif Light" w:hAnsi="IBM Plex Serif Light"/>
          <w:sz w:val="22"/>
          <w:szCs w:val="22"/>
        </w:rPr>
        <w:t xml:space="preserve">We place a strong emphasis on supporting and encouraging personal development, which includes:  </w:t>
      </w:r>
    </w:p>
    <w:p w14:paraId="58DC552D" w14:textId="648C3CEC" w:rsidR="000E701D" w:rsidRPr="0085476B" w:rsidRDefault="000E701D" w:rsidP="001D48AD">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85476B">
        <w:rPr>
          <w:rFonts w:ascii="IBM Plex Serif Light" w:hAnsi="IBM Plex Serif Light"/>
          <w:sz w:val="22"/>
          <w:szCs w:val="22"/>
        </w:rPr>
        <w:t>a CPD strategy that is designed to support the career aspirations of all staff to help them realise their potential</w:t>
      </w:r>
      <w:r w:rsidR="002C7F44" w:rsidRPr="0085476B">
        <w:rPr>
          <w:rFonts w:ascii="IBM Plex Serif Light" w:hAnsi="IBM Plex Serif Light"/>
          <w:sz w:val="22"/>
          <w:szCs w:val="22"/>
        </w:rPr>
        <w:t>.</w:t>
      </w:r>
    </w:p>
    <w:p w14:paraId="17BC8A7F" w14:textId="1B695B7F" w:rsidR="000E701D" w:rsidRPr="0085476B" w:rsidRDefault="000E701D" w:rsidP="001D48AD">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85476B">
        <w:rPr>
          <w:rFonts w:ascii="IBM Plex Serif Light" w:hAnsi="IBM Plex Serif Light"/>
          <w:sz w:val="22"/>
          <w:szCs w:val="22"/>
        </w:rPr>
        <w:t xml:space="preserve">access to experienced mentors who have a strong track record of developing </w:t>
      </w:r>
      <w:r w:rsidR="004E6D29" w:rsidRPr="0085476B">
        <w:rPr>
          <w:rFonts w:ascii="IBM Plex Serif Light" w:hAnsi="IBM Plex Serif Light"/>
          <w:sz w:val="22"/>
          <w:szCs w:val="22"/>
        </w:rPr>
        <w:t>staff.</w:t>
      </w:r>
    </w:p>
    <w:p w14:paraId="3719FA3C" w14:textId="77777777" w:rsidR="000E701D" w:rsidRPr="0085476B" w:rsidRDefault="000E701D" w:rsidP="001D48AD">
      <w:pPr>
        <w:pStyle w:val="NormalWeb"/>
        <w:spacing w:before="0" w:beforeAutospacing="0" w:after="0" w:afterAutospacing="0" w:line="276" w:lineRule="auto"/>
        <w:ind w:left="284"/>
        <w:rPr>
          <w:rFonts w:ascii="IBM Plex Serif Light" w:hAnsi="IBM Plex Serif Light"/>
          <w:sz w:val="22"/>
          <w:szCs w:val="22"/>
        </w:rPr>
      </w:pPr>
    </w:p>
    <w:p w14:paraId="7AA1B04D" w14:textId="6A5F5EA1" w:rsidR="000E701D" w:rsidRPr="0085476B" w:rsidRDefault="000E701D" w:rsidP="001D48AD">
      <w:pPr>
        <w:rPr>
          <w:rFonts w:ascii="IBM Plex Serif Light" w:eastAsia="Times New Roman" w:hAnsi="IBM Plex Serif Light" w:cs="Times New Roman"/>
          <w:lang w:eastAsia="en-GB"/>
        </w:rPr>
      </w:pPr>
      <w:r w:rsidRPr="0085476B">
        <w:rPr>
          <w:rFonts w:ascii="IBM Plex Serif Light" w:eastAsia="Times New Roman" w:hAnsi="IBM Plex Serif Light" w:cs="Times New Roman"/>
          <w:lang w:eastAsia="en-GB"/>
        </w:rPr>
        <w:t xml:space="preserve">This is an exciting time to join the trust. We are about to embark on the next phase of our evolution as an outward facing, forward thinking family of schools guided by a vision underpinned by optimism, </w:t>
      </w:r>
      <w:r w:rsidR="004E6D29" w:rsidRPr="0085476B">
        <w:rPr>
          <w:rFonts w:ascii="IBM Plex Serif Light" w:eastAsia="Times New Roman" w:hAnsi="IBM Plex Serif Light" w:cs="Times New Roman"/>
          <w:lang w:eastAsia="en-GB"/>
        </w:rPr>
        <w:t>ambition,</w:t>
      </w:r>
      <w:r w:rsidRPr="0085476B">
        <w:rPr>
          <w:rFonts w:ascii="IBM Plex Serif Light" w:eastAsia="Times New Roman" w:hAnsi="IBM Plex Serif Light" w:cs="Times New Roman"/>
          <w:lang w:eastAsia="en-GB"/>
        </w:rPr>
        <w:t xml:space="preserve"> and oneness.</w:t>
      </w:r>
    </w:p>
    <w:p w14:paraId="1A6E747A" w14:textId="37FBAE47" w:rsidR="003F2A5B" w:rsidRPr="00365101" w:rsidRDefault="000E701D" w:rsidP="003F2A5B">
      <w:pPr>
        <w:contextualSpacing/>
        <w:rPr>
          <w:rFonts w:ascii="IBM Plex Serif Light" w:eastAsia="Arial" w:hAnsi="IBM Plex Serif Light" w:cs="Tahoma"/>
          <w:sz w:val="21"/>
          <w:szCs w:val="21"/>
        </w:rPr>
      </w:pPr>
      <w:r w:rsidRPr="0085476B">
        <w:rPr>
          <w:rFonts w:ascii="MADE TOMMY" w:hAnsi="MADE TOMMY" w:cstheme="minorHAnsi"/>
          <w:b/>
          <w:bCs/>
          <w:color w:val="5B6770"/>
        </w:rPr>
        <w:t xml:space="preserve">ADDITIONAL INFORMATION &amp; HOW TO APPLY </w:t>
      </w:r>
      <w:r w:rsidR="0085476B">
        <w:rPr>
          <w:rFonts w:ascii="MADE TOMMY" w:hAnsi="MADE TOMMY" w:cstheme="minorHAnsi"/>
          <w:b/>
          <w:bCs/>
          <w:color w:val="5B6770"/>
        </w:rPr>
        <w:br/>
      </w:r>
      <w:r w:rsidR="003F2A5B">
        <w:rPr>
          <w:rFonts w:ascii="IBM Plex Serif Light" w:hAnsi="IBM Plex Serif Light"/>
          <w:sz w:val="21"/>
          <w:szCs w:val="21"/>
        </w:rPr>
        <w:t xml:space="preserve">For </w:t>
      </w:r>
      <w:r w:rsidR="003F2A5B" w:rsidRPr="00FB2849">
        <w:rPr>
          <w:rFonts w:ascii="IBM Plex Serif Light" w:hAnsi="IBM Plex Serif Light"/>
          <w:sz w:val="21"/>
          <w:szCs w:val="21"/>
        </w:rPr>
        <w:t>further information about this exciting opportunity, or an informal</w:t>
      </w:r>
      <w:r w:rsidR="003F2A5B" w:rsidRPr="00FB2849">
        <w:rPr>
          <w:rFonts w:ascii="IBM Plex Serif Light" w:hAnsi="IBM Plex Serif Light"/>
          <w:sz w:val="21"/>
          <w:szCs w:val="21"/>
        </w:rPr>
        <w:br/>
        <w:t xml:space="preserve">discussion please </w:t>
      </w:r>
      <w:r w:rsidR="003F2A5B">
        <w:rPr>
          <w:rFonts w:ascii="IBM Plex Serif Light" w:hAnsi="IBM Plex Serif Light"/>
          <w:sz w:val="21"/>
          <w:szCs w:val="21"/>
        </w:rPr>
        <w:t xml:space="preserve">contact </w:t>
      </w:r>
      <w:r w:rsidR="00CA3AC5">
        <w:rPr>
          <w:rFonts w:ascii="IBM Plex Serif Light" w:hAnsi="IBM Plex Serif Light"/>
          <w:sz w:val="21"/>
          <w:szCs w:val="21"/>
        </w:rPr>
        <w:t>recruitment@core-education.co.uk</w:t>
      </w:r>
      <w:r w:rsidR="003F2A5B">
        <w:rPr>
          <w:rFonts w:ascii="IBM Plex Serif Light" w:hAnsi="IBM Plex Serif Light"/>
          <w:sz w:val="21"/>
          <w:szCs w:val="21"/>
        </w:rPr>
        <w:t xml:space="preserve"> </w:t>
      </w:r>
    </w:p>
    <w:p w14:paraId="1A771FCC" w14:textId="77777777" w:rsidR="003F2A5B" w:rsidRPr="00FB2849" w:rsidRDefault="003F2A5B" w:rsidP="003F2A5B">
      <w:pPr>
        <w:contextualSpacing/>
        <w:rPr>
          <w:rFonts w:ascii="IBM Plex Serif Light" w:hAnsi="IBM Plex Serif Light"/>
          <w:sz w:val="21"/>
          <w:szCs w:val="21"/>
        </w:rPr>
      </w:pPr>
    </w:p>
    <w:p w14:paraId="670BA6C7" w14:textId="7FB3B09F" w:rsidR="003F2A5B" w:rsidRDefault="003F2A5B" w:rsidP="003F2A5B">
      <w:pPr>
        <w:rPr>
          <w:rFonts w:ascii="IBM Plex Serif Light" w:hAnsi="IBM Plex Serif Light"/>
          <w:sz w:val="21"/>
          <w:szCs w:val="21"/>
        </w:rPr>
      </w:pPr>
      <w:r w:rsidRPr="00FB2849">
        <w:rPr>
          <w:rFonts w:ascii="IBM Plex Serif Light" w:hAnsi="IBM Plex Serif Light"/>
          <w:sz w:val="21"/>
          <w:szCs w:val="21"/>
        </w:rPr>
        <w:t xml:space="preserve">To apply for this role please </w:t>
      </w:r>
      <w:r>
        <w:rPr>
          <w:rFonts w:ascii="IBM Plex Serif Light" w:hAnsi="IBM Plex Serif Light"/>
          <w:sz w:val="21"/>
          <w:szCs w:val="21"/>
        </w:rPr>
        <w:t>submit your CORE application form</w:t>
      </w:r>
      <w:r w:rsidRPr="00FB2849">
        <w:rPr>
          <w:rFonts w:ascii="IBM Plex Serif Light" w:hAnsi="IBM Plex Serif Light"/>
          <w:sz w:val="21"/>
          <w:szCs w:val="21"/>
        </w:rPr>
        <w:t xml:space="preserve"> </w:t>
      </w:r>
      <w:r w:rsidR="00D60E74">
        <w:rPr>
          <w:rFonts w:ascii="IBM Plex Serif Light" w:hAnsi="IBM Plex Serif Light"/>
          <w:sz w:val="21"/>
          <w:szCs w:val="21"/>
        </w:rPr>
        <w:t>to</w:t>
      </w:r>
      <w:r w:rsidRPr="00FB2849">
        <w:rPr>
          <w:rFonts w:ascii="IBM Plex Serif Light" w:hAnsi="IBM Plex Serif Light"/>
          <w:sz w:val="21"/>
          <w:szCs w:val="21"/>
        </w:rPr>
        <w:t xml:space="preserve"> </w:t>
      </w:r>
      <w:hyperlink r:id="rId11" w:history="1">
        <w:r w:rsidRPr="00FB2849">
          <w:rPr>
            <w:rStyle w:val="Hyperlink"/>
            <w:rFonts w:ascii="IBM Plex Serif Light" w:hAnsi="IBM Plex Serif Light"/>
            <w:sz w:val="21"/>
            <w:szCs w:val="21"/>
          </w:rPr>
          <w:t>recruitment@CORE-education.co.uk</w:t>
        </w:r>
      </w:hyperlink>
      <w:r w:rsidRPr="00FB2849">
        <w:rPr>
          <w:rFonts w:ascii="IBM Plex Serif Light" w:hAnsi="IBM Plex Serif Light"/>
          <w:sz w:val="21"/>
          <w:szCs w:val="21"/>
        </w:rPr>
        <w:t xml:space="preserve"> </w:t>
      </w:r>
      <w:r>
        <w:rPr>
          <w:rFonts w:ascii="IBM Plex Serif Light" w:hAnsi="IBM Plex Serif Light"/>
          <w:sz w:val="21"/>
          <w:szCs w:val="21"/>
        </w:rPr>
        <w:t xml:space="preserve">by </w:t>
      </w:r>
      <w:r w:rsidR="00EA00C5">
        <w:rPr>
          <w:rFonts w:ascii="IBM Plex Serif Light" w:hAnsi="IBM Plex Serif Light"/>
          <w:sz w:val="21"/>
          <w:szCs w:val="21"/>
        </w:rPr>
        <w:t>Sunday 30.01.2022.</w:t>
      </w:r>
      <w:r>
        <w:rPr>
          <w:rFonts w:ascii="IBM Plex Serif Light" w:hAnsi="IBM Plex Serif Light"/>
          <w:sz w:val="21"/>
          <w:szCs w:val="21"/>
        </w:rPr>
        <w:t xml:space="preserve"> </w:t>
      </w:r>
    </w:p>
    <w:p w14:paraId="450A200C" w14:textId="77777777" w:rsidR="003F2A5B" w:rsidRPr="00FB2849" w:rsidRDefault="003F2A5B" w:rsidP="003F2A5B">
      <w:pPr>
        <w:rPr>
          <w:rFonts w:ascii="IBM Plex Serif Light" w:hAnsi="IBM Plex Serif Light"/>
          <w:sz w:val="21"/>
          <w:szCs w:val="21"/>
        </w:rPr>
      </w:pPr>
      <w:r w:rsidRPr="00FB2849">
        <w:rPr>
          <w:rFonts w:ascii="IBM Plex Serif Light" w:hAnsi="IBM Plex Serif Light"/>
          <w:sz w:val="21"/>
          <w:szCs w:val="21"/>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28ACB922" w14:textId="77777777" w:rsidR="00E50ADF" w:rsidRPr="00E50ADF" w:rsidRDefault="003F2A5B" w:rsidP="003F2A5B">
      <w:pPr>
        <w:rPr>
          <w:rFonts w:ascii="IBM Plex Serif Light" w:hAnsi="IBM Plex Serif Light"/>
          <w:b/>
          <w:bCs/>
          <w:sz w:val="21"/>
          <w:szCs w:val="21"/>
        </w:rPr>
      </w:pPr>
      <w:r w:rsidRPr="00E50ADF">
        <w:rPr>
          <w:rFonts w:ascii="IBM Plex Serif Light" w:hAnsi="IBM Plex Serif Light"/>
          <w:b/>
          <w:bCs/>
          <w:sz w:val="21"/>
          <w:szCs w:val="21"/>
        </w:rPr>
        <w:t>CORE Education Trust is committed to promoting equality, challenging discrimination, and developing community cohesion. We welcome applications from all sections of the community. We are an Equal Opportunities and Living Wage employer</w:t>
      </w:r>
    </w:p>
    <w:p w14:paraId="0327C7E2" w14:textId="175EBE06" w:rsidR="001423B0" w:rsidRPr="00E50ADF" w:rsidRDefault="000E701D" w:rsidP="003F2A5B">
      <w:pPr>
        <w:rPr>
          <w:rFonts w:ascii="IBM Plex Serif SemiBold" w:hAnsi="IBM Plex Serif SemiBold"/>
          <w:b/>
          <w:bCs/>
          <w:sz w:val="21"/>
          <w:szCs w:val="21"/>
        </w:rPr>
      </w:pPr>
      <w:r w:rsidRPr="00E50ADF">
        <w:rPr>
          <w:rFonts w:ascii="IBM Plex Serif SemiBold" w:hAnsi="IBM Plex Serif SemiBold" w:cstheme="minorHAnsi"/>
          <w:b/>
          <w:bCs/>
          <w:sz w:val="21"/>
          <w:szCs w:val="21"/>
        </w:rPr>
        <w:t xml:space="preserve">CORE Education Trust is committed to promoting equality, challenging </w:t>
      </w:r>
      <w:r w:rsidR="00D77B11" w:rsidRPr="00E50ADF">
        <w:rPr>
          <w:rFonts w:ascii="IBM Plex Serif SemiBold" w:hAnsi="IBM Plex Serif SemiBold" w:cstheme="minorHAnsi"/>
          <w:b/>
          <w:bCs/>
          <w:sz w:val="21"/>
          <w:szCs w:val="21"/>
        </w:rPr>
        <w:t>discrimination,</w:t>
      </w:r>
      <w:r w:rsidRPr="00E50ADF">
        <w:rPr>
          <w:rFonts w:ascii="IBM Plex Serif SemiBold" w:hAnsi="IBM Plex Serif SemiBold" w:cstheme="minorHAnsi"/>
          <w:b/>
          <w:bCs/>
          <w:sz w:val="21"/>
          <w:szCs w:val="21"/>
        </w:rPr>
        <w:t xml:space="preserve"> and developing community cohesion. We welcome applications from all sections of the community. We are an Equal Opportunities and Living Wage employer.  </w:t>
      </w:r>
    </w:p>
    <w:sectPr w:rsidR="001423B0" w:rsidRPr="00E50ADF" w:rsidSect="00F158F0">
      <w:headerReference w:type="default"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06CAE" w14:textId="77777777" w:rsidR="00554964" w:rsidRDefault="00554964" w:rsidP="00B16C68">
      <w:pPr>
        <w:spacing w:after="0" w:line="240" w:lineRule="auto"/>
      </w:pPr>
      <w:r>
        <w:separator/>
      </w:r>
    </w:p>
  </w:endnote>
  <w:endnote w:type="continuationSeparator" w:id="0">
    <w:p w14:paraId="01F1884B" w14:textId="77777777" w:rsidR="00554964" w:rsidRDefault="00554964" w:rsidP="00B16C68">
      <w:pPr>
        <w:spacing w:after="0" w:line="240" w:lineRule="auto"/>
      </w:pPr>
      <w:r>
        <w:continuationSeparator/>
      </w:r>
    </w:p>
  </w:endnote>
  <w:endnote w:type="continuationNotice" w:id="1">
    <w:p w14:paraId="4D9B2481" w14:textId="77777777" w:rsidR="00554964" w:rsidRDefault="005549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erif SemiBold">
    <w:charset w:val="00"/>
    <w:family w:val="roman"/>
    <w:pitch w:val="variable"/>
    <w:sig w:usb0="A000026F" w:usb1="5000203B" w:usb2="00000000" w:usb3="00000000" w:csb0="00000197" w:csb1="00000000"/>
  </w:font>
  <w:font w:name="IBM Plex Serif Light">
    <w:panose1 w:val="02060403050000000000"/>
    <w:charset w:val="00"/>
    <w:family w:val="roman"/>
    <w:notTrueType/>
    <w:pitch w:val="variable"/>
    <w:sig w:usb0="A000006F" w:usb1="5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BM Plex Serif">
    <w:charset w:val="00"/>
    <w:family w:val="roman"/>
    <w:pitch w:val="variable"/>
    <w:sig w:usb0="A000026F" w:usb1="5000203B" w:usb2="00000000" w:usb3="00000000" w:csb0="00000197" w:csb1="00000000"/>
  </w:font>
  <w:font w:name="MADE TOMMY">
    <w:panose1 w:val="02000503000000020004"/>
    <w:charset w:val="00"/>
    <w:family w:val="modern"/>
    <w:notTrueType/>
    <w:pitch w:val="variable"/>
    <w:sig w:usb0="A000002F" w:usb1="1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38E61" w14:textId="6A0AFD41" w:rsidR="00A377B4" w:rsidRDefault="00A377B4">
    <w:pPr>
      <w:pStyle w:val="Footer"/>
    </w:pPr>
    <w:r>
      <w:rPr>
        <w:rFonts w:ascii="IBM Plex Serif" w:hAnsi="IBM Plex Serif" w:cstheme="minorHAnsi"/>
        <w:b/>
        <w:bCs/>
        <w:noProof/>
      </w:rPr>
      <w:drawing>
        <wp:anchor distT="0" distB="0" distL="114300" distR="114300" simplePos="0" relativeHeight="251658240" behindDoc="1" locked="0" layoutInCell="1" allowOverlap="1" wp14:anchorId="05B4933A" wp14:editId="42A2A804">
          <wp:simplePos x="0" y="0"/>
          <wp:positionH relativeFrom="margin">
            <wp:align>center</wp:align>
          </wp:positionH>
          <wp:positionV relativeFrom="paragraph">
            <wp:posOffset>-120946</wp:posOffset>
          </wp:positionV>
          <wp:extent cx="4563711" cy="182245"/>
          <wp:effectExtent l="0" t="0" r="889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3711" cy="18224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A814B" w14:textId="77777777" w:rsidR="00554964" w:rsidRDefault="00554964" w:rsidP="00B16C68">
      <w:pPr>
        <w:spacing w:after="0" w:line="240" w:lineRule="auto"/>
      </w:pPr>
      <w:r>
        <w:separator/>
      </w:r>
    </w:p>
  </w:footnote>
  <w:footnote w:type="continuationSeparator" w:id="0">
    <w:p w14:paraId="305E837A" w14:textId="77777777" w:rsidR="00554964" w:rsidRDefault="00554964" w:rsidP="00B16C68">
      <w:pPr>
        <w:spacing w:after="0" w:line="240" w:lineRule="auto"/>
      </w:pPr>
      <w:r>
        <w:continuationSeparator/>
      </w:r>
    </w:p>
  </w:footnote>
  <w:footnote w:type="continuationNotice" w:id="1">
    <w:p w14:paraId="0F6ECD32" w14:textId="77777777" w:rsidR="00554964" w:rsidRDefault="005549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EF90F" w14:textId="35731688" w:rsidR="0085476B" w:rsidRDefault="0085476B">
    <w:pPr>
      <w:pStyle w:val="Header"/>
    </w:pPr>
    <w:r w:rsidRPr="0085476B">
      <w:rPr>
        <w:rFonts w:ascii="IBM Plex Serif" w:hAnsi="IBM Plex Serif" w:cstheme="minorHAnsi"/>
        <w:b/>
        <w:bCs/>
        <w:noProof/>
      </w:rPr>
      <w:drawing>
        <wp:anchor distT="0" distB="0" distL="114300" distR="114300" simplePos="0" relativeHeight="251658241" behindDoc="1" locked="0" layoutInCell="1" allowOverlap="1" wp14:anchorId="1B343042" wp14:editId="56FB79C7">
          <wp:simplePos x="0" y="0"/>
          <wp:positionH relativeFrom="column">
            <wp:posOffset>4914900</wp:posOffset>
          </wp:positionH>
          <wp:positionV relativeFrom="paragraph">
            <wp:posOffset>-3516630</wp:posOffset>
          </wp:positionV>
          <wp:extent cx="4083227" cy="4724790"/>
          <wp:effectExtent l="0" t="0" r="0" b="0"/>
          <wp:wrapTight wrapText="bothSides">
            <wp:wrapPolygon edited="0">
              <wp:start x="7861" y="0"/>
              <wp:lineTo x="7458" y="348"/>
              <wp:lineTo x="7357" y="784"/>
              <wp:lineTo x="7458" y="1394"/>
              <wp:lineTo x="4938" y="2177"/>
              <wp:lineTo x="4132" y="2526"/>
              <wp:lineTo x="2419" y="4006"/>
              <wp:lineTo x="1109" y="4442"/>
              <wp:lineTo x="302" y="4965"/>
              <wp:lineTo x="403" y="5661"/>
              <wp:lineTo x="2822" y="6968"/>
              <wp:lineTo x="0" y="8187"/>
              <wp:lineTo x="0" y="8535"/>
              <wp:lineTo x="705" y="9755"/>
              <wp:lineTo x="403" y="10103"/>
              <wp:lineTo x="403" y="10713"/>
              <wp:lineTo x="907" y="11148"/>
              <wp:lineTo x="1008" y="12542"/>
              <wp:lineTo x="0" y="13935"/>
              <wp:lineTo x="0" y="15329"/>
              <wp:lineTo x="2620" y="15329"/>
              <wp:lineTo x="2923" y="16723"/>
              <wp:lineTo x="2116" y="17245"/>
              <wp:lineTo x="2016" y="17594"/>
              <wp:lineTo x="2217" y="18116"/>
              <wp:lineTo x="2217" y="18203"/>
              <wp:lineTo x="6047" y="19510"/>
              <wp:lineTo x="7861" y="21513"/>
              <wp:lineTo x="7961" y="21513"/>
              <wp:lineTo x="9070" y="21513"/>
              <wp:lineTo x="12900" y="21513"/>
              <wp:lineTo x="14814" y="21339"/>
              <wp:lineTo x="14714" y="20903"/>
              <wp:lineTo x="16528" y="20903"/>
              <wp:lineTo x="19652" y="20032"/>
              <wp:lineTo x="19652" y="19510"/>
              <wp:lineTo x="18342" y="18116"/>
              <wp:lineTo x="21365" y="16723"/>
              <wp:lineTo x="21466" y="16548"/>
              <wp:lineTo x="21466" y="15590"/>
              <wp:lineTo x="20559" y="15329"/>
              <wp:lineTo x="20559" y="13761"/>
              <wp:lineTo x="18543" y="13500"/>
              <wp:lineTo x="9070" y="12542"/>
              <wp:lineTo x="8566" y="11758"/>
              <wp:lineTo x="8062" y="11148"/>
              <wp:lineTo x="8667" y="10365"/>
              <wp:lineTo x="7155" y="10016"/>
              <wp:lineTo x="8868" y="9755"/>
              <wp:lineTo x="9272" y="9494"/>
              <wp:lineTo x="6954" y="8361"/>
              <wp:lineTo x="12698" y="8361"/>
              <wp:lineTo x="19047" y="7665"/>
              <wp:lineTo x="18946" y="6968"/>
              <wp:lineTo x="19752" y="6968"/>
              <wp:lineTo x="20962" y="6097"/>
              <wp:lineTo x="20861" y="5574"/>
              <wp:lineTo x="20357" y="4181"/>
              <wp:lineTo x="20760" y="4094"/>
              <wp:lineTo x="20861" y="3310"/>
              <wp:lineTo x="20659" y="2787"/>
              <wp:lineTo x="17031" y="1394"/>
              <wp:lineTo x="17233" y="697"/>
              <wp:lineTo x="14411" y="174"/>
              <wp:lineTo x="8969" y="0"/>
              <wp:lineTo x="7861"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83227" cy="47247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8A02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C91107"/>
    <w:multiLevelType w:val="hybridMultilevel"/>
    <w:tmpl w:val="2D2096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4E4E4027"/>
    <w:multiLevelType w:val="hybridMultilevel"/>
    <w:tmpl w:val="EA705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zQ3N7IwtbA0MjdR0lEKTi0uzszPAykwrgUAk1ReyCwAAAA="/>
  </w:docVars>
  <w:rsids>
    <w:rsidRoot w:val="000E701D"/>
    <w:rsid w:val="00010926"/>
    <w:rsid w:val="000149EC"/>
    <w:rsid w:val="000545DF"/>
    <w:rsid w:val="000B6600"/>
    <w:rsid w:val="000C4E19"/>
    <w:rsid w:val="000E701D"/>
    <w:rsid w:val="00120192"/>
    <w:rsid w:val="001569FC"/>
    <w:rsid w:val="00185541"/>
    <w:rsid w:val="001B34D5"/>
    <w:rsid w:val="001C7A15"/>
    <w:rsid w:val="001D48AD"/>
    <w:rsid w:val="001E152A"/>
    <w:rsid w:val="001F38FE"/>
    <w:rsid w:val="00207449"/>
    <w:rsid w:val="00211D9E"/>
    <w:rsid w:val="00231212"/>
    <w:rsid w:val="00232200"/>
    <w:rsid w:val="00247B59"/>
    <w:rsid w:val="002749A8"/>
    <w:rsid w:val="00276647"/>
    <w:rsid w:val="002973C4"/>
    <w:rsid w:val="002C7F44"/>
    <w:rsid w:val="002F186C"/>
    <w:rsid w:val="00363040"/>
    <w:rsid w:val="00365233"/>
    <w:rsid w:val="00397224"/>
    <w:rsid w:val="003F1573"/>
    <w:rsid w:val="003F2A5B"/>
    <w:rsid w:val="004259D2"/>
    <w:rsid w:val="00432A6F"/>
    <w:rsid w:val="00443796"/>
    <w:rsid w:val="004565BA"/>
    <w:rsid w:val="0048192E"/>
    <w:rsid w:val="004A207C"/>
    <w:rsid w:val="004E6D29"/>
    <w:rsid w:val="00543270"/>
    <w:rsid w:val="005433D7"/>
    <w:rsid w:val="005450A3"/>
    <w:rsid w:val="00553332"/>
    <w:rsid w:val="00554964"/>
    <w:rsid w:val="006068B7"/>
    <w:rsid w:val="006822D1"/>
    <w:rsid w:val="006E5EFD"/>
    <w:rsid w:val="00721EA9"/>
    <w:rsid w:val="00745CDF"/>
    <w:rsid w:val="00810A07"/>
    <w:rsid w:val="008162B1"/>
    <w:rsid w:val="00831343"/>
    <w:rsid w:val="00831CC7"/>
    <w:rsid w:val="0085476B"/>
    <w:rsid w:val="008568F8"/>
    <w:rsid w:val="008A46C4"/>
    <w:rsid w:val="008E62B1"/>
    <w:rsid w:val="0093577F"/>
    <w:rsid w:val="00973611"/>
    <w:rsid w:val="00984D6B"/>
    <w:rsid w:val="00995D8E"/>
    <w:rsid w:val="00A377B4"/>
    <w:rsid w:val="00A92195"/>
    <w:rsid w:val="00AC1346"/>
    <w:rsid w:val="00AE0A59"/>
    <w:rsid w:val="00AE7CCA"/>
    <w:rsid w:val="00B16C68"/>
    <w:rsid w:val="00B336FE"/>
    <w:rsid w:val="00B93E77"/>
    <w:rsid w:val="00BF6FAC"/>
    <w:rsid w:val="00C45F7D"/>
    <w:rsid w:val="00C84233"/>
    <w:rsid w:val="00CA3AC5"/>
    <w:rsid w:val="00D1017C"/>
    <w:rsid w:val="00D60E74"/>
    <w:rsid w:val="00D77B11"/>
    <w:rsid w:val="00D92DD0"/>
    <w:rsid w:val="00DE28DC"/>
    <w:rsid w:val="00E02E5F"/>
    <w:rsid w:val="00E50ADF"/>
    <w:rsid w:val="00EA00C5"/>
    <w:rsid w:val="00EB4E6A"/>
    <w:rsid w:val="00EF2796"/>
    <w:rsid w:val="00F158F0"/>
    <w:rsid w:val="00F22D65"/>
    <w:rsid w:val="00F35421"/>
    <w:rsid w:val="00F70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E10A"/>
  <w15:chartTrackingRefBased/>
  <w15:docId w15:val="{3E3904C6-AAA5-4C33-9278-133993456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0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701D"/>
    <w:rPr>
      <w:color w:val="0563C1" w:themeColor="hyperlink"/>
      <w:u w:val="single"/>
    </w:rPr>
  </w:style>
  <w:style w:type="table" w:styleId="TableGrid">
    <w:name w:val="Table Grid"/>
    <w:basedOn w:val="TableNormal"/>
    <w:uiPriority w:val="39"/>
    <w:rsid w:val="000E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E701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16C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C68"/>
  </w:style>
  <w:style w:type="paragraph" w:styleId="Footer">
    <w:name w:val="footer"/>
    <w:basedOn w:val="Normal"/>
    <w:link w:val="FooterChar"/>
    <w:uiPriority w:val="99"/>
    <w:unhideWhenUsed/>
    <w:rsid w:val="00B16C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C68"/>
  </w:style>
  <w:style w:type="character" w:styleId="UnresolvedMention">
    <w:name w:val="Unresolved Mention"/>
    <w:basedOn w:val="DefaultParagraphFont"/>
    <w:uiPriority w:val="99"/>
    <w:semiHidden/>
    <w:unhideWhenUsed/>
    <w:rsid w:val="00A92195"/>
    <w:rPr>
      <w:color w:val="605E5C"/>
      <w:shd w:val="clear" w:color="auto" w:fill="E1DFDD"/>
    </w:rPr>
  </w:style>
  <w:style w:type="character" w:customStyle="1" w:styleId="normaltextrun">
    <w:name w:val="normaltextrun"/>
    <w:basedOn w:val="DefaultParagraphFont"/>
    <w:rsid w:val="00BF6FAC"/>
  </w:style>
  <w:style w:type="character" w:customStyle="1" w:styleId="eop">
    <w:name w:val="eop"/>
    <w:basedOn w:val="DefaultParagraphFont"/>
    <w:rsid w:val="00BF6FAC"/>
  </w:style>
  <w:style w:type="paragraph" w:styleId="ListParagraph">
    <w:name w:val="List Paragraph"/>
    <w:basedOn w:val="Normal"/>
    <w:uiPriority w:val="34"/>
    <w:qFormat/>
    <w:rsid w:val="001C7A15"/>
    <w:pPr>
      <w:ind w:left="720"/>
      <w:contextualSpacing/>
    </w:pPr>
  </w:style>
  <w:style w:type="paragraph" w:styleId="ListBullet">
    <w:name w:val="List Bullet"/>
    <w:basedOn w:val="Normal"/>
    <w:uiPriority w:val="99"/>
    <w:unhideWhenUsed/>
    <w:rsid w:val="008E62B1"/>
    <w:pPr>
      <w:numPr>
        <w:numId w:val="3"/>
      </w:numPr>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998525">
      <w:bodyDiv w:val="1"/>
      <w:marLeft w:val="0"/>
      <w:marRight w:val="0"/>
      <w:marTop w:val="0"/>
      <w:marBottom w:val="0"/>
      <w:divBdr>
        <w:top w:val="none" w:sz="0" w:space="0" w:color="auto"/>
        <w:left w:val="none" w:sz="0" w:space="0" w:color="auto"/>
        <w:bottom w:val="none" w:sz="0" w:space="0" w:color="auto"/>
        <w:right w:val="none" w:sz="0" w:space="0" w:color="auto"/>
      </w:divBdr>
      <w:divsChild>
        <w:div w:id="1595743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ore-education.co.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F2F009-4F33-4C4A-84E9-5D1232CCEAF7}">
  <ds:schemaRefs>
    <ds:schemaRef ds:uri="http://schemas.microsoft.com/sharepoint/v3/contenttype/forms"/>
  </ds:schemaRefs>
</ds:datastoreItem>
</file>

<file path=customXml/itemProps2.xml><?xml version="1.0" encoding="utf-8"?>
<ds:datastoreItem xmlns:ds="http://schemas.openxmlformats.org/officeDocument/2006/customXml" ds:itemID="{37D871BA-4211-416D-A10B-FE6A764E95F1}">
  <ds:schemaRefs>
    <ds:schemaRef ds:uri="http://purl.org/dc/elements/1.1/"/>
    <ds:schemaRef ds:uri="ec898567-e50a-44df-bde9-2ceca01590e5"/>
    <ds:schemaRef ds:uri="http://www.w3.org/XML/1998/namespace"/>
    <ds:schemaRef ds:uri="http://schemas.openxmlformats.org/package/2006/metadata/core-properties"/>
    <ds:schemaRef ds:uri="http://schemas.microsoft.com/office/2006/documentManagement/types"/>
    <ds:schemaRef ds:uri="2f9e2c11-29d7-4a9b-b361-51984c946f25"/>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64C2CB4D-0E97-4046-B1D0-546BED00A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6</Words>
  <Characters>3806</Characters>
  <Application>Microsoft Office Word</Application>
  <DocSecurity>0</DocSecurity>
  <Lines>12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2</cp:revision>
  <cp:lastPrinted>2021-09-21T13:45:00Z</cp:lastPrinted>
  <dcterms:created xsi:type="dcterms:W3CDTF">2022-01-12T15:36:00Z</dcterms:created>
  <dcterms:modified xsi:type="dcterms:W3CDTF">2022-01-1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